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8D5E9B" w:rsidRPr="008D5E9B" w:rsidP="008D5E9B" w14:paraId="697A1547" w14:textId="547D7C8A">
      <w:pPr>
        <w:spacing w:after="0" w:line="240" w:lineRule="auto"/>
        <w:jc w:val="center"/>
        <w:rPr>
          <w:sz w:val="24"/>
          <w:szCs w:val="24"/>
          <w:u w:val="single"/>
        </w:rPr>
      </w:pPr>
      <w:r w:rsidRPr="008D5E9B">
        <w:rPr>
          <w:b/>
          <w:bCs/>
          <w:sz w:val="24"/>
          <w:szCs w:val="24"/>
          <w:u w:val="single"/>
        </w:rPr>
        <w:t>OMH Minority Leadership Development Program (MLDP)</w:t>
      </w:r>
    </w:p>
    <w:p w:rsidR="008D5E9B" w:rsidP="008D5E9B" w14:paraId="0B8F2D06" w14:textId="33BE7456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r w:rsidRPr="008D5E9B">
        <w:rPr>
          <w:b/>
          <w:bCs/>
          <w:sz w:val="24"/>
          <w:szCs w:val="24"/>
          <w:u w:val="single"/>
        </w:rPr>
        <w:t>Host Site Agency Post Program Questionnaire</w:t>
      </w:r>
    </w:p>
    <w:p w:rsidR="008D5E9B" w:rsidRPr="008D5E9B" w:rsidP="008D5E9B" w14:paraId="2C81D458" w14:textId="77777777">
      <w:pPr>
        <w:spacing w:after="0" w:line="240" w:lineRule="auto"/>
        <w:jc w:val="center"/>
        <w:rPr>
          <w:sz w:val="24"/>
          <w:szCs w:val="24"/>
          <w:u w:val="single"/>
        </w:rPr>
      </w:pPr>
    </w:p>
    <w:p w:rsidR="008D5E9B" w:rsidRPr="008D5E9B" w:rsidP="008D5E9B" w14:paraId="0EBEE5B2" w14:textId="535760D6">
      <w:r w:rsidRPr="008D5E9B">
        <w:rPr>
          <w:b/>
          <w:bCs/>
        </w:rPr>
        <w:t>1. Wh</w:t>
      </w:r>
      <w:r w:rsidR="00CA77F1">
        <w:rPr>
          <w:b/>
          <w:bCs/>
        </w:rPr>
        <w:t xml:space="preserve">at date did </w:t>
      </w:r>
      <w:r>
        <w:rPr>
          <w:b/>
          <w:bCs/>
        </w:rPr>
        <w:t>the MLDP Fellow end their fellowship with the agency</w:t>
      </w:r>
      <w:r w:rsidRPr="008D5E9B">
        <w:rPr>
          <w:b/>
          <w:bCs/>
        </w:rPr>
        <w:t>? </w:t>
      </w:r>
      <w:r w:rsidRPr="008D5E9B">
        <w:t> </w:t>
      </w:r>
    </w:p>
    <w:p w:rsidR="008D5E9B" w:rsidRPr="008D5E9B" w:rsidP="008D5E9B" w14:paraId="4C7E9F13" w14:textId="4E72E3E8">
      <w:r w:rsidRPr="008D5E9B">
        <w:rPr>
          <w:b/>
          <w:bCs/>
        </w:rPr>
        <w:t xml:space="preserve">2. </w:t>
      </w:r>
      <w:r>
        <w:rPr>
          <w:b/>
          <w:bCs/>
        </w:rPr>
        <w:t xml:space="preserve">Were </w:t>
      </w:r>
      <w:r w:rsidRPr="008D5E9B">
        <w:rPr>
          <w:b/>
          <w:bCs/>
        </w:rPr>
        <w:t xml:space="preserve">you prepared for the MLDP Fellow </w:t>
      </w:r>
      <w:r>
        <w:rPr>
          <w:b/>
          <w:bCs/>
        </w:rPr>
        <w:t>from the beginning to the end of the program</w:t>
      </w:r>
      <w:r w:rsidRPr="008D5E9B">
        <w:rPr>
          <w:b/>
          <w:bCs/>
        </w:rPr>
        <w:t>? </w:t>
      </w:r>
      <w:r w:rsidRPr="008D5E9B">
        <w:t> </w:t>
      </w:r>
    </w:p>
    <w:p w:rsidR="008D5E9B" w:rsidRPr="008D5E9B" w:rsidP="008D5E9B" w14:paraId="30A98BB2" w14:textId="77777777">
      <w:pPr>
        <w:numPr>
          <w:ilvl w:val="0"/>
          <w:numId w:val="1"/>
        </w:numPr>
      </w:pPr>
      <w:r w:rsidRPr="008D5E9B">
        <w:t>Yes  </w:t>
      </w:r>
    </w:p>
    <w:p w:rsidR="008D5E9B" w:rsidRPr="008D5E9B" w:rsidP="008D5E9B" w14:paraId="736105CD" w14:textId="77777777">
      <w:pPr>
        <w:numPr>
          <w:ilvl w:val="0"/>
          <w:numId w:val="2"/>
        </w:numPr>
      </w:pPr>
      <w:r w:rsidRPr="008D5E9B">
        <w:t>No  </w:t>
      </w:r>
    </w:p>
    <w:p w:rsidR="008D5E9B" w:rsidRPr="008D5E9B" w:rsidP="008D5E9B" w14:paraId="676AC3DF" w14:textId="13CAF94E">
      <w:pPr>
        <w:numPr>
          <w:ilvl w:val="0"/>
          <w:numId w:val="2"/>
        </w:numPr>
      </w:pPr>
      <w:r w:rsidRPr="008D5E9B">
        <w:t>Somewhat  </w:t>
      </w:r>
    </w:p>
    <w:p w:rsidR="008D5E9B" w:rsidRPr="008D5E9B" w:rsidP="008D5E9B" w14:paraId="05E91FC0" w14:textId="511D4A79">
      <w:r>
        <w:rPr>
          <w:b/>
          <w:bCs/>
        </w:rPr>
        <w:t>2a</w:t>
      </w:r>
      <w:r w:rsidRPr="008D5E9B">
        <w:rPr>
          <w:b/>
          <w:bCs/>
        </w:rPr>
        <w:t xml:space="preserve">. If no, what </w:t>
      </w:r>
      <w:r>
        <w:rPr>
          <w:b/>
          <w:bCs/>
        </w:rPr>
        <w:t>was</w:t>
      </w:r>
      <w:r w:rsidRPr="008D5E9B">
        <w:rPr>
          <w:b/>
          <w:bCs/>
        </w:rPr>
        <w:t xml:space="preserve"> needed? </w:t>
      </w:r>
      <w:r w:rsidRPr="008D5E9B">
        <w:t> </w:t>
      </w:r>
    </w:p>
    <w:p w:rsidR="008D5E9B" w:rsidRPr="008D5E9B" w:rsidP="008D5E9B" w14:paraId="035EDF5B" w14:textId="6D3A5F8F">
      <w:r>
        <w:rPr>
          <w:b/>
          <w:bCs/>
        </w:rPr>
        <w:t>3</w:t>
      </w:r>
      <w:r w:rsidRPr="008D5E9B">
        <w:rPr>
          <w:b/>
          <w:bCs/>
        </w:rPr>
        <w:t>. Who supervise</w:t>
      </w:r>
      <w:r>
        <w:rPr>
          <w:b/>
          <w:bCs/>
        </w:rPr>
        <w:t>d</w:t>
      </w:r>
      <w:r w:rsidRPr="008D5E9B">
        <w:rPr>
          <w:b/>
          <w:bCs/>
        </w:rPr>
        <w:t xml:space="preserve"> the MLDP Fellow </w:t>
      </w:r>
      <w:r w:rsidR="00982395">
        <w:rPr>
          <w:b/>
          <w:bCs/>
        </w:rPr>
        <w:t xml:space="preserve">and what is their </w:t>
      </w:r>
      <w:r w:rsidRPr="008D5E9B">
        <w:rPr>
          <w:b/>
          <w:bCs/>
        </w:rPr>
        <w:t>position</w:t>
      </w:r>
      <w:r w:rsidR="00982395">
        <w:rPr>
          <w:b/>
          <w:bCs/>
        </w:rPr>
        <w:t>/title</w:t>
      </w:r>
      <w:r w:rsidRPr="008D5E9B">
        <w:rPr>
          <w:b/>
          <w:bCs/>
        </w:rPr>
        <w:t>? (open-ended)</w:t>
      </w:r>
      <w:r w:rsidRPr="008D5E9B">
        <w:t> </w:t>
      </w:r>
    </w:p>
    <w:p w:rsidR="008D5E9B" w:rsidRPr="008D5E9B" w:rsidP="008D5E9B" w14:paraId="69AB6166" w14:textId="055A78C0">
      <w:r>
        <w:rPr>
          <w:b/>
          <w:bCs/>
        </w:rPr>
        <w:t>4</w:t>
      </w:r>
      <w:r w:rsidRPr="008D5E9B">
        <w:rPr>
          <w:b/>
          <w:bCs/>
        </w:rPr>
        <w:t xml:space="preserve">. What </w:t>
      </w:r>
      <w:r>
        <w:rPr>
          <w:b/>
          <w:bCs/>
        </w:rPr>
        <w:t>activities were MLDP Fellow</w:t>
      </w:r>
      <w:r w:rsidRPr="008D5E9B">
        <w:rPr>
          <w:b/>
          <w:bCs/>
        </w:rPr>
        <w:t xml:space="preserve"> assigned (mark all that apply)? </w:t>
      </w:r>
      <w:r w:rsidRPr="008D5E9B">
        <w:t> </w:t>
      </w:r>
    </w:p>
    <w:p w:rsidR="008D5E9B" w:rsidRPr="008D5E9B" w:rsidP="008D5E9B" w14:paraId="6EC480DC" w14:textId="77777777">
      <w:pPr>
        <w:numPr>
          <w:ilvl w:val="0"/>
          <w:numId w:val="3"/>
        </w:numPr>
      </w:pPr>
      <w:r w:rsidRPr="008D5E9B">
        <w:t>Project(s) </w:t>
      </w:r>
    </w:p>
    <w:p w:rsidR="008D5E9B" w:rsidRPr="008D5E9B" w:rsidP="008D5E9B" w14:paraId="03906CF7" w14:textId="77777777">
      <w:pPr>
        <w:numPr>
          <w:ilvl w:val="0"/>
          <w:numId w:val="3"/>
        </w:numPr>
      </w:pPr>
      <w:r w:rsidRPr="008D5E9B">
        <w:t>Research </w:t>
      </w:r>
    </w:p>
    <w:p w:rsidR="008D5E9B" w:rsidRPr="008D5E9B" w:rsidP="008D5E9B" w14:paraId="56B0E8B7" w14:textId="77777777">
      <w:pPr>
        <w:numPr>
          <w:ilvl w:val="0"/>
          <w:numId w:val="3"/>
        </w:numPr>
      </w:pPr>
      <w:r w:rsidRPr="008D5E9B">
        <w:t>Program  </w:t>
      </w:r>
    </w:p>
    <w:p w:rsidR="008D5E9B" w:rsidRPr="008D5E9B" w:rsidP="008D5E9B" w14:paraId="5BDC9C08" w14:textId="77777777">
      <w:pPr>
        <w:numPr>
          <w:ilvl w:val="0"/>
          <w:numId w:val="4"/>
        </w:numPr>
      </w:pPr>
      <w:r w:rsidRPr="008D5E9B">
        <w:t>Manuscript Development  </w:t>
      </w:r>
    </w:p>
    <w:p w:rsidR="008D5E9B" w:rsidRPr="008D5E9B" w:rsidP="008D5E9B" w14:paraId="395AB9CC" w14:textId="77777777">
      <w:pPr>
        <w:numPr>
          <w:ilvl w:val="0"/>
          <w:numId w:val="4"/>
        </w:numPr>
      </w:pPr>
      <w:r w:rsidRPr="008D5E9B">
        <w:t>Generating Reports  </w:t>
      </w:r>
    </w:p>
    <w:p w:rsidR="008D5E9B" w:rsidRPr="008D5E9B" w:rsidP="008D5E9B" w14:paraId="71CF684E" w14:textId="7CFC567B">
      <w:pPr>
        <w:numPr>
          <w:ilvl w:val="0"/>
          <w:numId w:val="4"/>
        </w:numPr>
      </w:pPr>
      <w:r w:rsidRPr="008D5E9B">
        <w:t>Other:  </w:t>
      </w:r>
    </w:p>
    <w:p w:rsidR="008D5E9B" w:rsidRPr="008D5E9B" w:rsidP="008D5E9B" w14:paraId="3CE1722B" w14:textId="174A2FF9">
      <w:r>
        <w:rPr>
          <w:b/>
          <w:bCs/>
        </w:rPr>
        <w:t>5</w:t>
      </w:r>
      <w:r w:rsidRPr="008D5E9B">
        <w:rPr>
          <w:b/>
          <w:bCs/>
        </w:rPr>
        <w:t xml:space="preserve">. What </w:t>
      </w:r>
      <w:r>
        <w:rPr>
          <w:b/>
          <w:bCs/>
        </w:rPr>
        <w:t>was</w:t>
      </w:r>
      <w:r w:rsidRPr="008D5E9B">
        <w:rPr>
          <w:b/>
          <w:bCs/>
        </w:rPr>
        <w:t xml:space="preserve"> the MLDP Fellow’s public health area</w:t>
      </w:r>
      <w:r>
        <w:rPr>
          <w:b/>
          <w:bCs/>
        </w:rPr>
        <w:t xml:space="preserve">(s) </w:t>
      </w:r>
      <w:r w:rsidRPr="008D5E9B">
        <w:rPr>
          <w:b/>
          <w:bCs/>
        </w:rPr>
        <w:t>of focus? (open-ended)</w:t>
      </w:r>
      <w:r w:rsidRPr="008D5E9B">
        <w:t> </w:t>
      </w:r>
    </w:p>
    <w:p w:rsidR="008D5E9B" w:rsidP="008D5E9B" w14:paraId="60D4D08B" w14:textId="70715B4F">
      <w:pPr>
        <w:rPr>
          <w:b/>
          <w:bCs/>
        </w:rPr>
      </w:pPr>
    </w:p>
    <w:p w:rsidR="008D5E9B" w:rsidP="008D5E9B" w14:paraId="47C8EB25" w14:textId="0B755A3B">
      <w:pPr>
        <w:rPr>
          <w:b/>
          <w:bCs/>
        </w:rPr>
      </w:pPr>
      <w:r>
        <w:rPr>
          <w:b/>
          <w:bCs/>
        </w:rPr>
        <w:t>6</w:t>
      </w:r>
      <w:r>
        <w:rPr>
          <w:b/>
          <w:bCs/>
        </w:rPr>
        <w:t xml:space="preserve">. </w:t>
      </w:r>
      <w:r w:rsidR="00982395">
        <w:rPr>
          <w:b/>
          <w:bCs/>
        </w:rPr>
        <w:t>Did the MLDP Fellow increase their leadership skills and/or overall public health knowledge.</w:t>
      </w:r>
      <w:r>
        <w:rPr>
          <w:b/>
          <w:bCs/>
        </w:rPr>
        <w:t xml:space="preserve"> </w:t>
      </w:r>
    </w:p>
    <w:p w:rsidR="00982395" w:rsidP="00C90B7D" w14:paraId="44BCB910" w14:textId="6249107C">
      <w:pPr>
        <w:ind w:left="720"/>
        <w:rPr>
          <w:b/>
          <w:bCs/>
        </w:rPr>
      </w:pPr>
      <w:r>
        <w:rPr>
          <w:b/>
          <w:bCs/>
        </w:rPr>
        <w:t>6a</w:t>
      </w:r>
      <w:r w:rsidR="008D5E9B">
        <w:rPr>
          <w:b/>
          <w:bCs/>
        </w:rPr>
        <w:t xml:space="preserve">. </w:t>
      </w:r>
      <w:r>
        <w:rPr>
          <w:b/>
          <w:bCs/>
        </w:rPr>
        <w:t xml:space="preserve">If yes, please explain: (open ended) </w:t>
      </w:r>
    </w:p>
    <w:p w:rsidR="00CA77F1" w:rsidP="00C90B7D" w14:paraId="5677BCB0" w14:textId="7E7312AB">
      <w:pPr>
        <w:ind w:left="720"/>
        <w:rPr>
          <w:b/>
          <w:bCs/>
        </w:rPr>
      </w:pPr>
      <w:r>
        <w:rPr>
          <w:b/>
          <w:bCs/>
        </w:rPr>
        <w:t xml:space="preserve">6b. If </w:t>
      </w:r>
      <w:r>
        <w:rPr>
          <w:b/>
          <w:bCs/>
        </w:rPr>
        <w:t>no</w:t>
      </w:r>
      <w:r>
        <w:rPr>
          <w:b/>
          <w:bCs/>
        </w:rPr>
        <w:t>, please explain</w:t>
      </w:r>
      <w:r w:rsidRPr="00CA77F1">
        <w:rPr>
          <w:b/>
          <w:bCs/>
        </w:rPr>
        <w:t xml:space="preserve"> </w:t>
      </w:r>
      <w:r>
        <w:rPr>
          <w:b/>
          <w:bCs/>
        </w:rPr>
        <w:t xml:space="preserve">which leadership </w:t>
      </w:r>
      <w:r>
        <w:rPr>
          <w:b/>
          <w:bCs/>
        </w:rPr>
        <w:t>skills  needed</w:t>
      </w:r>
      <w:r>
        <w:rPr>
          <w:b/>
          <w:bCs/>
        </w:rPr>
        <w:t xml:space="preserve"> improvement?</w:t>
      </w:r>
    </w:p>
    <w:p w:rsidR="008D5E9B" w:rsidRPr="008D5E9B" w:rsidP="008D5E9B" w14:paraId="2FE5C2F3" w14:textId="594E63E9">
      <w:r>
        <w:rPr>
          <w:b/>
          <w:bCs/>
        </w:rPr>
        <w:t>7</w:t>
      </w:r>
      <w:r w:rsidRPr="008D5E9B">
        <w:rPr>
          <w:b/>
          <w:bCs/>
        </w:rPr>
        <w:t xml:space="preserve">.  </w:t>
      </w:r>
      <w:r>
        <w:rPr>
          <w:b/>
          <w:bCs/>
        </w:rPr>
        <w:t>Did</w:t>
      </w:r>
      <w:r w:rsidRPr="008D5E9B">
        <w:rPr>
          <w:b/>
          <w:bCs/>
        </w:rPr>
        <w:t xml:space="preserve"> the MLDP Fellow expand the agency portfolio? </w:t>
      </w:r>
      <w:r w:rsidRPr="008D5E9B">
        <w:t> </w:t>
      </w:r>
    </w:p>
    <w:p w:rsidR="008D5E9B" w:rsidRPr="008D5E9B" w:rsidP="008D5E9B" w14:paraId="1C74AA43" w14:textId="77777777">
      <w:pPr>
        <w:numPr>
          <w:ilvl w:val="0"/>
          <w:numId w:val="5"/>
        </w:numPr>
      </w:pPr>
      <w:r w:rsidRPr="008D5E9B">
        <w:t>Yes  </w:t>
      </w:r>
    </w:p>
    <w:p w:rsidR="008D5E9B" w:rsidRPr="008D5E9B" w:rsidP="008D5E9B" w14:paraId="42B498D7" w14:textId="77777777">
      <w:pPr>
        <w:numPr>
          <w:ilvl w:val="0"/>
          <w:numId w:val="5"/>
        </w:numPr>
      </w:pPr>
      <w:r w:rsidRPr="008D5E9B">
        <w:t>No  </w:t>
      </w:r>
    </w:p>
    <w:p w:rsidR="008D5E9B" w:rsidRPr="008D5E9B" w:rsidP="008D5E9B" w14:paraId="49B75C74" w14:textId="19A1D4E7">
      <w:pPr>
        <w:numPr>
          <w:ilvl w:val="0"/>
          <w:numId w:val="5"/>
        </w:numPr>
      </w:pPr>
      <w:r w:rsidRPr="008D5E9B">
        <w:t>Maybe  </w:t>
      </w:r>
    </w:p>
    <w:p w:rsidR="008D5E9B" w:rsidRPr="00C90B7D" w:rsidP="008D5E9B" w14:paraId="1A62A669" w14:textId="5C6C5A76">
      <w:pPr>
        <w:rPr>
          <w:b/>
          <w:bCs/>
        </w:rPr>
      </w:pPr>
      <w:r>
        <w:rPr>
          <w:b/>
          <w:bCs/>
        </w:rPr>
        <w:t>8.</w:t>
      </w:r>
      <w:r w:rsidRPr="008D5E9B">
        <w:rPr>
          <w:b/>
          <w:bCs/>
        </w:rPr>
        <w:t>If yes, please explain: (open-ended) </w:t>
      </w:r>
      <w:r w:rsidRPr="008D5E9B">
        <w:t> </w:t>
      </w:r>
    </w:p>
    <w:p w:rsidR="008D5E9B" w:rsidP="008D5E9B" w14:paraId="51C22D90" w14:textId="1F35A731">
      <w:pPr>
        <w:rPr>
          <w:b/>
          <w:bCs/>
        </w:rPr>
      </w:pPr>
    </w:p>
    <w:p w:rsidR="00CA77F1" w:rsidP="008D5E9B" w14:paraId="685BD525" w14:textId="3D29C4F7">
      <w:pPr>
        <w:rPr>
          <w:b/>
          <w:bCs/>
        </w:rPr>
      </w:pPr>
    </w:p>
    <w:p w:rsidR="00CA77F1" w:rsidP="008D5E9B" w14:paraId="0676164B" w14:textId="77777777">
      <w:pPr>
        <w:rPr>
          <w:b/>
          <w:bCs/>
        </w:rPr>
      </w:pPr>
    </w:p>
    <w:p w:rsidR="008D5E9B" w:rsidP="008D5E9B" w14:paraId="31C51E48" w14:textId="5AC0CEE4">
      <w:pPr>
        <w:rPr>
          <w:b/>
          <w:bCs/>
        </w:rPr>
      </w:pPr>
      <w:r>
        <w:rPr>
          <w:b/>
          <w:bCs/>
        </w:rPr>
        <w:t>8</w:t>
      </w:r>
      <w:r>
        <w:rPr>
          <w:b/>
          <w:bCs/>
        </w:rPr>
        <w:t xml:space="preserve">. Was the OMH MLDP Fellowship of value to the agency? </w:t>
      </w:r>
    </w:p>
    <w:p w:rsidR="008D5E9B" w:rsidP="008D5E9B" w14:paraId="418BBFC4" w14:textId="0400BA35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Yes</w:t>
      </w:r>
    </w:p>
    <w:p w:rsidR="008D5E9B" w:rsidP="008D5E9B" w14:paraId="2AF42772" w14:textId="1A54EB18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 xml:space="preserve">No </w:t>
      </w:r>
    </w:p>
    <w:p w:rsidR="008D5E9B" w:rsidP="008D5E9B" w14:paraId="46CBBB01" w14:textId="74E73A89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Maybe</w:t>
      </w:r>
    </w:p>
    <w:p w:rsidR="00CA77F1" w:rsidP="00C90B7D" w14:paraId="65BD8E95" w14:textId="05F200B3">
      <w:pPr>
        <w:ind w:left="360"/>
        <w:rPr>
          <w:b/>
          <w:bCs/>
        </w:rPr>
      </w:pPr>
      <w:r>
        <w:rPr>
          <w:b/>
          <w:bCs/>
        </w:rPr>
        <w:t>8</w:t>
      </w:r>
      <w:r>
        <w:rPr>
          <w:b/>
          <w:bCs/>
        </w:rPr>
        <w:t>a. If yes, please explain</w:t>
      </w:r>
      <w:r w:rsidR="00C90B7D">
        <w:rPr>
          <w:b/>
          <w:bCs/>
        </w:rPr>
        <w:t xml:space="preserve"> </w:t>
      </w:r>
      <w:r>
        <w:rPr>
          <w:b/>
          <w:bCs/>
        </w:rPr>
        <w:t>(open ended)</w:t>
      </w:r>
    </w:p>
    <w:p w:rsidR="00CA77F1" w:rsidRPr="00C90B7D" w:rsidP="00C90B7D" w14:paraId="078438D6" w14:textId="33B84458">
      <w:pPr>
        <w:ind w:left="360"/>
        <w:rPr>
          <w:b/>
          <w:bCs/>
        </w:rPr>
      </w:pPr>
      <w:r>
        <w:rPr>
          <w:b/>
          <w:bCs/>
        </w:rPr>
        <w:t>8</w:t>
      </w:r>
      <w:r>
        <w:rPr>
          <w:b/>
          <w:bCs/>
        </w:rPr>
        <w:t xml:space="preserve">b. If </w:t>
      </w:r>
      <w:r>
        <w:rPr>
          <w:b/>
          <w:bCs/>
        </w:rPr>
        <w:t>no</w:t>
      </w:r>
      <w:r>
        <w:rPr>
          <w:b/>
          <w:bCs/>
        </w:rPr>
        <w:t>, please explain</w:t>
      </w:r>
      <w:r w:rsidR="00C90B7D">
        <w:rPr>
          <w:b/>
          <w:bCs/>
        </w:rPr>
        <w:t>.</w:t>
      </w:r>
      <w:r>
        <w:rPr>
          <w:b/>
          <w:bCs/>
        </w:rPr>
        <w:t xml:space="preserve"> (open ended)</w:t>
      </w:r>
    </w:p>
    <w:p w:rsidR="008D5E9B" w:rsidP="008D5E9B" w14:paraId="35F46309" w14:textId="19CEDD8A">
      <w:pPr>
        <w:rPr>
          <w:b/>
          <w:bCs/>
        </w:rPr>
      </w:pPr>
      <w:r>
        <w:rPr>
          <w:b/>
          <w:bCs/>
        </w:rPr>
        <w:t>9</w:t>
      </w:r>
      <w:r>
        <w:rPr>
          <w:b/>
          <w:bCs/>
        </w:rPr>
        <w:t xml:space="preserve">. What changes or additions would benefit the agency in future OMH MLDP Fellowships? (open-ended) </w:t>
      </w:r>
    </w:p>
    <w:p w:rsidR="008D5E9B" w:rsidRPr="008D5E9B" w:rsidP="008D5E9B" w14:paraId="56A44A84" w14:textId="77777777">
      <w:pPr>
        <w:rPr>
          <w:b/>
          <w:bCs/>
        </w:rPr>
      </w:pPr>
    </w:p>
    <w:p w:rsidR="008D5E9B" w:rsidRPr="008D5E9B" w:rsidP="008D5E9B" w14:paraId="5596BC92" w14:textId="71A5FC98">
      <w:r>
        <w:rPr>
          <w:b/>
          <w:bCs/>
        </w:rPr>
        <w:t>1</w:t>
      </w:r>
      <w:r w:rsidR="00711AB9">
        <w:rPr>
          <w:b/>
          <w:bCs/>
        </w:rPr>
        <w:t>0</w:t>
      </w:r>
      <w:r w:rsidRPr="008D5E9B">
        <w:rPr>
          <w:b/>
          <w:bCs/>
        </w:rPr>
        <w:t>. Additional Thoughts? (Open-Ended)</w:t>
      </w:r>
      <w:r w:rsidRPr="008D5E9B">
        <w:t> </w:t>
      </w:r>
    </w:p>
    <w:p w:rsidR="008D5E9B" w14:paraId="1BA437BB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B60013E"/>
    <w:multiLevelType w:val="multilevel"/>
    <w:tmpl w:val="C8E6A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1C2684B"/>
    <w:multiLevelType w:val="hybridMultilevel"/>
    <w:tmpl w:val="B08ED2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D92CA8"/>
    <w:multiLevelType w:val="multilevel"/>
    <w:tmpl w:val="E402A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A910B81"/>
    <w:multiLevelType w:val="multilevel"/>
    <w:tmpl w:val="2CB20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51630757"/>
    <w:multiLevelType w:val="multilevel"/>
    <w:tmpl w:val="AF78F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655E0747"/>
    <w:multiLevelType w:val="multilevel"/>
    <w:tmpl w:val="C1C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15383796">
    <w:abstractNumId w:val="2"/>
  </w:num>
  <w:num w:numId="2" w16cid:durableId="1445147971">
    <w:abstractNumId w:val="0"/>
  </w:num>
  <w:num w:numId="3" w16cid:durableId="413433364">
    <w:abstractNumId w:val="5"/>
  </w:num>
  <w:num w:numId="4" w16cid:durableId="259410440">
    <w:abstractNumId w:val="3"/>
  </w:num>
  <w:num w:numId="5" w16cid:durableId="1197737114">
    <w:abstractNumId w:val="4"/>
  </w:num>
  <w:num w:numId="6" w16cid:durableId="2033144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5E9B"/>
    <w:rsid w:val="00201E86"/>
    <w:rsid w:val="004871EE"/>
    <w:rsid w:val="00711AB9"/>
    <w:rsid w:val="008D5E9B"/>
    <w:rsid w:val="00982395"/>
    <w:rsid w:val="00C90B7D"/>
    <w:rsid w:val="00CA77F1"/>
  </w:rsids>
  <w:docVars>
    <w:docVar w:name="__Grammarly_42___1" w:val="H4sIAAAAAAAEAKtWcslP9kxRslIyNDY2MjEzszQyMjAzNbcwMTRR0lEKTi0uzszPAykwqgUAJwVKZ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2182195"/>
  <w15:chartTrackingRefBased/>
  <w15:docId w15:val="{10B04E43-FE5E-4B56-8594-88CC07033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E9B"/>
    <w:pPr>
      <w:ind w:left="720"/>
      <w:contextualSpacing/>
    </w:pPr>
  </w:style>
  <w:style w:type="paragraph" w:styleId="Revision">
    <w:name w:val="Revision"/>
    <w:hidden/>
    <w:uiPriority w:val="99"/>
    <w:semiHidden/>
    <w:rsid w:val="009823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9</Words>
  <Characters>1096</Characters>
  <Application>Microsoft Office Word</Application>
  <DocSecurity>0</DocSecurity>
  <Lines>5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ny Bratcher-Rasmus</dc:creator>
  <cp:lastModifiedBy>Brittny Bratcher-Rasmus</cp:lastModifiedBy>
  <cp:revision>2</cp:revision>
  <cp:lastPrinted>2023-04-10T14:43:00Z</cp:lastPrinted>
  <dcterms:created xsi:type="dcterms:W3CDTF">2023-05-03T16:25:00Z</dcterms:created>
  <dcterms:modified xsi:type="dcterms:W3CDTF">2023-05-03T16:25:00Z</dcterms:modified>
</cp:coreProperties>
</file>